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E786B" w14:textId="77777777" w:rsidR="006755B6" w:rsidRDefault="006755B6" w:rsidP="00016A08">
      <w:pPr>
        <w:pStyle w:val="1"/>
        <w:spacing w:before="0" w:beforeAutospacing="0" w:after="0" w:afterAutospacing="0" w:line="240" w:lineRule="auto"/>
        <w:rPr>
          <w:b/>
        </w:rPr>
      </w:pPr>
      <w:r w:rsidRPr="00B247AE">
        <w:rPr>
          <w:rFonts w:hint="eastAsia"/>
          <w:b/>
        </w:rPr>
        <w:t>中国汽车工程学会会士候选人</w:t>
      </w:r>
      <w:r w:rsidR="009C2BF2">
        <w:rPr>
          <w:rFonts w:hint="eastAsia"/>
          <w:b/>
        </w:rPr>
        <w:t>提名</w:t>
      </w:r>
      <w:r w:rsidRPr="00B247AE">
        <w:rPr>
          <w:rFonts w:hint="eastAsia"/>
          <w:b/>
        </w:rPr>
        <w:t>表</w:t>
      </w:r>
    </w:p>
    <w:p w14:paraId="3BAE8799" w14:textId="77777777" w:rsidR="00016A08" w:rsidRPr="00016A08" w:rsidRDefault="00016A08" w:rsidP="00016A08">
      <w:pPr>
        <w:jc w:val="center"/>
        <w:rPr>
          <w:rFonts w:ascii="楷体" w:eastAsia="楷体" w:hAnsi="楷体"/>
          <w:sz w:val="32"/>
          <w:szCs w:val="32"/>
        </w:rPr>
      </w:pPr>
      <w:r w:rsidRPr="00016A08">
        <w:rPr>
          <w:rFonts w:ascii="楷体" w:eastAsia="楷体" w:hAnsi="楷体" w:hint="eastAsia"/>
          <w:sz w:val="32"/>
          <w:szCs w:val="32"/>
        </w:rPr>
        <w:t>(个人提名)</w:t>
      </w:r>
    </w:p>
    <w:p w14:paraId="3194D39F" w14:textId="0BB86DC2" w:rsidR="006755B6" w:rsidRPr="00C61DBE" w:rsidRDefault="006755B6">
      <w:pPr>
        <w:rPr>
          <w:rFonts w:ascii="仿宋_GB2312" w:eastAsia="仿宋_GB2312"/>
          <w:sz w:val="28"/>
          <w:szCs w:val="28"/>
        </w:rPr>
      </w:pPr>
      <w:r w:rsidRPr="00C61DBE">
        <w:rPr>
          <w:rFonts w:ascii="仿宋_GB2312" w:eastAsia="仿宋_GB2312" w:hint="eastAsia"/>
          <w:sz w:val="28"/>
          <w:szCs w:val="28"/>
        </w:rPr>
        <w:t>年度：</w:t>
      </w:r>
      <w:r w:rsidR="00B247AE" w:rsidRPr="00C61DBE">
        <w:rPr>
          <w:rFonts w:ascii="仿宋_GB2312" w:eastAsia="仿宋_GB2312" w:hint="eastAsia"/>
          <w:sz w:val="28"/>
          <w:szCs w:val="28"/>
        </w:rPr>
        <w:t xml:space="preserve">                                 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08"/>
        <w:gridCol w:w="587"/>
        <w:gridCol w:w="152"/>
        <w:gridCol w:w="121"/>
        <w:gridCol w:w="1369"/>
        <w:gridCol w:w="58"/>
        <w:gridCol w:w="274"/>
        <w:gridCol w:w="141"/>
        <w:gridCol w:w="1046"/>
        <w:gridCol w:w="514"/>
        <w:gridCol w:w="283"/>
        <w:gridCol w:w="142"/>
        <w:gridCol w:w="579"/>
        <w:gridCol w:w="116"/>
        <w:gridCol w:w="423"/>
        <w:gridCol w:w="299"/>
        <w:gridCol w:w="568"/>
        <w:gridCol w:w="116"/>
        <w:gridCol w:w="142"/>
        <w:gridCol w:w="308"/>
        <w:gridCol w:w="1240"/>
      </w:tblGrid>
      <w:tr w:rsidR="00DD1769" w:rsidRPr="00C61DBE" w14:paraId="22021DEC" w14:textId="77777777" w:rsidTr="009C2BF2">
        <w:trPr>
          <w:trHeight w:hRule="exact" w:val="510"/>
          <w:jc w:val="center"/>
        </w:trPr>
        <w:tc>
          <w:tcPr>
            <w:tcW w:w="9286" w:type="dxa"/>
            <w:gridSpan w:val="21"/>
          </w:tcPr>
          <w:p w14:paraId="358748D7" w14:textId="77777777" w:rsidR="00DD1769" w:rsidRPr="00C61DBE" w:rsidRDefault="009C2BF2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提名</w:t>
            </w:r>
            <w:r w:rsidR="00DD1769" w:rsidRPr="00C61DBE">
              <w:rPr>
                <w:rFonts w:ascii="仿宋_GB2312" w:eastAsia="仿宋_GB2312" w:hAnsi="仿宋" w:hint="eastAsia"/>
                <w:b/>
                <w:sz w:val="28"/>
                <w:szCs w:val="28"/>
              </w:rPr>
              <w:t>人信息</w:t>
            </w:r>
          </w:p>
        </w:tc>
      </w:tr>
      <w:tr w:rsidR="00DD1769" w:rsidRPr="00C61DBE" w14:paraId="090B02C7" w14:textId="77777777" w:rsidTr="009C2BF2">
        <w:trPr>
          <w:trHeight w:hRule="exact" w:val="510"/>
          <w:jc w:val="center"/>
        </w:trPr>
        <w:tc>
          <w:tcPr>
            <w:tcW w:w="9286" w:type="dxa"/>
            <w:gridSpan w:val="21"/>
            <w:vAlign w:val="center"/>
          </w:tcPr>
          <w:p w14:paraId="4642BAF4" w14:textId="77777777" w:rsidR="00DD1769" w:rsidRPr="00CB3181" w:rsidRDefault="00C972D7" w:rsidP="00C61DBE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t>提名人</w:t>
            </w:r>
            <w:proofErr w:type="gramStart"/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t>一</w:t>
            </w:r>
            <w:proofErr w:type="gramEnd"/>
            <w:r w:rsidR="00CB3181">
              <w:rPr>
                <w:rFonts w:ascii="仿宋_GB2312" w:eastAsia="仿宋_GB2312" w:hAnsi="仿宋" w:hint="eastAsia"/>
                <w:b/>
                <w:sz w:val="28"/>
                <w:szCs w:val="28"/>
              </w:rPr>
              <w:t>：</w:t>
            </w:r>
          </w:p>
        </w:tc>
      </w:tr>
      <w:tr w:rsidR="00DD1769" w:rsidRPr="00C61DBE" w14:paraId="0B0F930A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0676417F" w14:textId="77777777" w:rsidR="00DD1769" w:rsidRPr="00C61DBE" w:rsidRDefault="00DD1769" w:rsidP="00C61DBE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 xml:space="preserve">姓名：        </w:t>
            </w:r>
          </w:p>
        </w:tc>
        <w:tc>
          <w:tcPr>
            <w:tcW w:w="5917" w:type="dxa"/>
            <w:gridSpan w:val="14"/>
            <w:vAlign w:val="center"/>
          </w:tcPr>
          <w:p w14:paraId="01BB5745" w14:textId="77777777" w:rsidR="00DD1769" w:rsidRPr="006545A8" w:rsidRDefault="006545A8" w:rsidP="006545A8">
            <w:pPr>
              <w:pStyle w:val="aa"/>
              <w:numPr>
                <w:ilvl w:val="0"/>
                <w:numId w:val="1"/>
              </w:numPr>
              <w:ind w:firstLineChars="0"/>
              <w:rPr>
                <w:rFonts w:ascii="仿宋_GB2312" w:eastAsia="仿宋_GB2312" w:hAnsi="仿宋"/>
                <w:sz w:val="28"/>
                <w:szCs w:val="28"/>
              </w:rPr>
            </w:pP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>名誉理事长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 xml:space="preserve"> </w:t>
            </w:r>
            <w:r w:rsidR="00CB3181" w:rsidRPr="006545A8">
              <w:rPr>
                <w:rFonts w:ascii="仿宋_GB2312" w:eastAsia="仿宋_GB2312" w:hAnsi="仿宋" w:hint="eastAsia"/>
                <w:sz w:val="28"/>
                <w:szCs w:val="28"/>
              </w:rPr>
              <w:t>□理事长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="00CB3181" w:rsidRPr="006545A8">
              <w:rPr>
                <w:rFonts w:ascii="仿宋_GB2312" w:eastAsia="仿宋_GB2312" w:hAnsi="仿宋" w:hint="eastAsia"/>
                <w:sz w:val="28"/>
                <w:szCs w:val="28"/>
              </w:rPr>
              <w:t>□副理事长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 xml:space="preserve">□会士   </w:t>
            </w:r>
          </w:p>
        </w:tc>
      </w:tr>
      <w:tr w:rsidR="00DD1769" w:rsidRPr="00C61DBE" w14:paraId="1131C998" w14:textId="77777777" w:rsidTr="006545A8">
        <w:trPr>
          <w:trHeight w:hRule="exact" w:val="510"/>
          <w:jc w:val="center"/>
        </w:trPr>
        <w:tc>
          <w:tcPr>
            <w:tcW w:w="5353" w:type="dxa"/>
            <w:gridSpan w:val="11"/>
            <w:vAlign w:val="center"/>
          </w:tcPr>
          <w:p w14:paraId="6F88971C" w14:textId="77777777" w:rsidR="00DD1769" w:rsidRPr="00C61DBE" w:rsidRDefault="00DD1769" w:rsidP="00C61DBE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单位：</w:t>
            </w:r>
          </w:p>
        </w:tc>
        <w:tc>
          <w:tcPr>
            <w:tcW w:w="3933" w:type="dxa"/>
            <w:gridSpan w:val="10"/>
            <w:vAlign w:val="center"/>
          </w:tcPr>
          <w:p w14:paraId="661A1202" w14:textId="77777777" w:rsidR="00DD1769" w:rsidRDefault="00CB3181" w:rsidP="00C61DBE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手机</w:t>
            </w:r>
            <w:r w:rsidR="00DD1769"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DD1769" w:rsidRPr="00C61DBE" w14:paraId="1F2A9A29" w14:textId="77777777" w:rsidTr="006545A8">
        <w:trPr>
          <w:trHeight w:hRule="exact" w:val="510"/>
          <w:jc w:val="center"/>
        </w:trPr>
        <w:tc>
          <w:tcPr>
            <w:tcW w:w="5353" w:type="dxa"/>
            <w:gridSpan w:val="11"/>
            <w:vAlign w:val="center"/>
          </w:tcPr>
          <w:p w14:paraId="3E0F9127" w14:textId="77777777" w:rsidR="00DD1769" w:rsidRPr="00C61DBE" w:rsidRDefault="00CB3181" w:rsidP="00CB3181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邮箱</w:t>
            </w:r>
            <w:r w:rsidR="00DD1769"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  <w:tc>
          <w:tcPr>
            <w:tcW w:w="3933" w:type="dxa"/>
            <w:gridSpan w:val="10"/>
            <w:vAlign w:val="center"/>
          </w:tcPr>
          <w:p w14:paraId="76406333" w14:textId="77777777" w:rsidR="00DD1769" w:rsidRPr="00C61DBE" w:rsidRDefault="009C2BF2" w:rsidP="00C61DBE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会员编号</w:t>
            </w:r>
            <w:r w:rsidR="00DD1769"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DD1769" w:rsidRPr="00C61DBE" w14:paraId="0F05F1BD" w14:textId="77777777" w:rsidTr="009C2BF2">
        <w:trPr>
          <w:trHeight w:hRule="exact" w:val="510"/>
          <w:jc w:val="center"/>
        </w:trPr>
        <w:tc>
          <w:tcPr>
            <w:tcW w:w="9286" w:type="dxa"/>
            <w:gridSpan w:val="21"/>
            <w:vAlign w:val="center"/>
          </w:tcPr>
          <w:p w14:paraId="4068C979" w14:textId="77777777" w:rsidR="00DD1769" w:rsidRPr="00CB3181" w:rsidRDefault="00C972D7" w:rsidP="00C61DBE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t>提名人二</w:t>
            </w:r>
            <w:r w:rsidR="00CB3181">
              <w:rPr>
                <w:rFonts w:ascii="仿宋_GB2312" w:eastAsia="仿宋_GB2312" w:hAnsi="仿宋" w:hint="eastAsia"/>
                <w:b/>
                <w:sz w:val="28"/>
                <w:szCs w:val="28"/>
              </w:rPr>
              <w:t>：</w:t>
            </w:r>
          </w:p>
        </w:tc>
      </w:tr>
      <w:tr w:rsidR="006545A8" w:rsidRPr="00C61DBE" w14:paraId="7323A6D3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72179DC6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 xml:space="preserve">姓名：        </w:t>
            </w:r>
          </w:p>
        </w:tc>
        <w:tc>
          <w:tcPr>
            <w:tcW w:w="5917" w:type="dxa"/>
            <w:gridSpan w:val="14"/>
            <w:vAlign w:val="center"/>
          </w:tcPr>
          <w:p w14:paraId="0F0CA507" w14:textId="77777777" w:rsidR="006545A8" w:rsidRPr="006545A8" w:rsidRDefault="006545A8" w:rsidP="006545A8">
            <w:pPr>
              <w:pStyle w:val="aa"/>
              <w:numPr>
                <w:ilvl w:val="0"/>
                <w:numId w:val="1"/>
              </w:numPr>
              <w:ind w:firstLineChars="0"/>
              <w:rPr>
                <w:rFonts w:ascii="仿宋_GB2312" w:eastAsia="仿宋_GB2312" w:hAnsi="仿宋"/>
                <w:sz w:val="28"/>
                <w:szCs w:val="28"/>
              </w:rPr>
            </w:pP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>名誉理事长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 xml:space="preserve"> </w:t>
            </w: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>□理事长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>□副理事长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 xml:space="preserve">□会士   </w:t>
            </w:r>
          </w:p>
        </w:tc>
      </w:tr>
      <w:tr w:rsidR="00DD1769" w:rsidRPr="00C61DBE" w14:paraId="5AC5BCDD" w14:textId="77777777" w:rsidTr="006545A8">
        <w:trPr>
          <w:trHeight w:hRule="exact" w:val="510"/>
          <w:jc w:val="center"/>
        </w:trPr>
        <w:tc>
          <w:tcPr>
            <w:tcW w:w="5353" w:type="dxa"/>
            <w:gridSpan w:val="11"/>
            <w:vAlign w:val="center"/>
          </w:tcPr>
          <w:p w14:paraId="39C3F014" w14:textId="77777777" w:rsidR="00DD1769" w:rsidRPr="00C61DBE" w:rsidRDefault="00DD1769" w:rsidP="00C61DBE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单位：</w:t>
            </w:r>
          </w:p>
        </w:tc>
        <w:tc>
          <w:tcPr>
            <w:tcW w:w="3933" w:type="dxa"/>
            <w:gridSpan w:val="10"/>
            <w:vAlign w:val="center"/>
          </w:tcPr>
          <w:p w14:paraId="2CDDF9D2" w14:textId="77777777" w:rsidR="00DD1769" w:rsidRDefault="00CB3181" w:rsidP="00C61DBE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手机</w:t>
            </w:r>
            <w:r w:rsidR="00DD1769"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DD1769" w:rsidRPr="00C61DBE" w14:paraId="07F7FB78" w14:textId="77777777" w:rsidTr="006545A8">
        <w:trPr>
          <w:trHeight w:hRule="exact" w:val="510"/>
          <w:jc w:val="center"/>
        </w:trPr>
        <w:tc>
          <w:tcPr>
            <w:tcW w:w="5353" w:type="dxa"/>
            <w:gridSpan w:val="11"/>
            <w:vAlign w:val="center"/>
          </w:tcPr>
          <w:p w14:paraId="6EEB4060" w14:textId="77777777" w:rsidR="00DD1769" w:rsidRPr="00C61DBE" w:rsidRDefault="00CB3181" w:rsidP="00C61DBE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邮箱</w:t>
            </w:r>
            <w:r w:rsidR="00DD1769"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  <w:tc>
          <w:tcPr>
            <w:tcW w:w="3933" w:type="dxa"/>
            <w:gridSpan w:val="10"/>
            <w:vAlign w:val="center"/>
          </w:tcPr>
          <w:p w14:paraId="521197C3" w14:textId="77777777" w:rsidR="00DD1769" w:rsidRPr="00C61DBE" w:rsidRDefault="009C2BF2" w:rsidP="009C2BF2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会员编号</w:t>
            </w:r>
            <w:r w:rsidR="00DD1769"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DD1769" w:rsidRPr="00C61DBE" w14:paraId="1F65BC60" w14:textId="77777777" w:rsidTr="009C2BF2">
        <w:trPr>
          <w:trHeight w:hRule="exact" w:val="510"/>
          <w:jc w:val="center"/>
        </w:trPr>
        <w:tc>
          <w:tcPr>
            <w:tcW w:w="9286" w:type="dxa"/>
            <w:gridSpan w:val="21"/>
            <w:vAlign w:val="center"/>
          </w:tcPr>
          <w:p w14:paraId="4F76E616" w14:textId="77777777" w:rsidR="00DD1769" w:rsidRPr="00CB3181" w:rsidRDefault="00C972D7" w:rsidP="00C61DBE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t>提名人三</w:t>
            </w:r>
            <w:r w:rsidR="00CB3181">
              <w:rPr>
                <w:rFonts w:ascii="仿宋_GB2312" w:eastAsia="仿宋_GB2312" w:hAnsi="仿宋" w:hint="eastAsia"/>
                <w:b/>
                <w:sz w:val="28"/>
                <w:szCs w:val="28"/>
              </w:rPr>
              <w:t>：</w:t>
            </w:r>
          </w:p>
        </w:tc>
      </w:tr>
      <w:tr w:rsidR="006545A8" w:rsidRPr="00C61DBE" w14:paraId="1432DDE1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1CF8754F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 xml:space="preserve">姓名：        </w:t>
            </w:r>
          </w:p>
        </w:tc>
        <w:tc>
          <w:tcPr>
            <w:tcW w:w="5917" w:type="dxa"/>
            <w:gridSpan w:val="14"/>
            <w:vAlign w:val="center"/>
          </w:tcPr>
          <w:p w14:paraId="02B927A7" w14:textId="77777777" w:rsidR="006545A8" w:rsidRPr="006545A8" w:rsidRDefault="006545A8" w:rsidP="006545A8">
            <w:pPr>
              <w:pStyle w:val="aa"/>
              <w:numPr>
                <w:ilvl w:val="0"/>
                <w:numId w:val="1"/>
              </w:numPr>
              <w:ind w:firstLineChars="0"/>
              <w:rPr>
                <w:rFonts w:ascii="仿宋_GB2312" w:eastAsia="仿宋_GB2312" w:hAnsi="仿宋"/>
                <w:sz w:val="28"/>
                <w:szCs w:val="28"/>
              </w:rPr>
            </w:pP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>名誉理事长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 xml:space="preserve"> </w:t>
            </w: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>□理事长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>□副理事长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Pr="006545A8">
              <w:rPr>
                <w:rFonts w:ascii="仿宋_GB2312" w:eastAsia="仿宋_GB2312" w:hAnsi="仿宋" w:hint="eastAsia"/>
                <w:sz w:val="28"/>
                <w:szCs w:val="28"/>
              </w:rPr>
              <w:t xml:space="preserve">□会士   </w:t>
            </w:r>
          </w:p>
        </w:tc>
      </w:tr>
      <w:tr w:rsidR="006545A8" w:rsidRPr="00C61DBE" w14:paraId="5B37B206" w14:textId="77777777" w:rsidTr="006545A8">
        <w:trPr>
          <w:trHeight w:hRule="exact" w:val="510"/>
          <w:jc w:val="center"/>
        </w:trPr>
        <w:tc>
          <w:tcPr>
            <w:tcW w:w="5353" w:type="dxa"/>
            <w:gridSpan w:val="11"/>
            <w:vAlign w:val="center"/>
          </w:tcPr>
          <w:p w14:paraId="7E76BAA8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单位：</w:t>
            </w:r>
          </w:p>
        </w:tc>
        <w:tc>
          <w:tcPr>
            <w:tcW w:w="3933" w:type="dxa"/>
            <w:gridSpan w:val="10"/>
            <w:vAlign w:val="center"/>
          </w:tcPr>
          <w:p w14:paraId="2BE3BF89" w14:textId="77777777" w:rsidR="006545A8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手机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6545A8" w:rsidRPr="00C61DBE" w14:paraId="5A84405D" w14:textId="77777777" w:rsidTr="006545A8">
        <w:trPr>
          <w:trHeight w:hRule="exact" w:val="510"/>
          <w:jc w:val="center"/>
        </w:trPr>
        <w:tc>
          <w:tcPr>
            <w:tcW w:w="5353" w:type="dxa"/>
            <w:gridSpan w:val="11"/>
            <w:vAlign w:val="center"/>
          </w:tcPr>
          <w:p w14:paraId="02B5866C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邮箱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  <w:tc>
          <w:tcPr>
            <w:tcW w:w="3933" w:type="dxa"/>
            <w:gridSpan w:val="10"/>
            <w:vAlign w:val="center"/>
          </w:tcPr>
          <w:p w14:paraId="08F2827A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会员编号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6545A8" w:rsidRPr="00C61DBE" w14:paraId="62C8D4EA" w14:textId="77777777" w:rsidTr="009C2BF2">
        <w:trPr>
          <w:trHeight w:hRule="exact" w:val="510"/>
          <w:jc w:val="center"/>
        </w:trPr>
        <w:tc>
          <w:tcPr>
            <w:tcW w:w="9286" w:type="dxa"/>
            <w:gridSpan w:val="21"/>
            <w:vAlign w:val="center"/>
          </w:tcPr>
          <w:p w14:paraId="1EA6098B" w14:textId="77777777" w:rsidR="006545A8" w:rsidRPr="00C61DBE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b/>
                <w:sz w:val="28"/>
                <w:szCs w:val="28"/>
              </w:rPr>
              <w:t>被</w:t>
            </w: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提名</w:t>
            </w:r>
            <w:r w:rsidRPr="00C61DBE">
              <w:rPr>
                <w:rFonts w:ascii="仿宋_GB2312" w:eastAsia="仿宋_GB2312" w:hAnsi="仿宋" w:hint="eastAsia"/>
                <w:b/>
                <w:sz w:val="28"/>
                <w:szCs w:val="28"/>
              </w:rPr>
              <w:t>人信息</w:t>
            </w:r>
          </w:p>
        </w:tc>
      </w:tr>
      <w:tr w:rsidR="006545A8" w:rsidRPr="00C61DBE" w14:paraId="1F0FF9F6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4D9CF06B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 xml:space="preserve">姓名：        </w:t>
            </w:r>
          </w:p>
        </w:tc>
        <w:tc>
          <w:tcPr>
            <w:tcW w:w="5917" w:type="dxa"/>
            <w:gridSpan w:val="14"/>
            <w:vAlign w:val="center"/>
          </w:tcPr>
          <w:p w14:paraId="18C029CA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会员编号：</w:t>
            </w:r>
          </w:p>
        </w:tc>
      </w:tr>
      <w:tr w:rsidR="006545A8" w:rsidRPr="00C61DBE" w14:paraId="57EDECEF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42F50219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性别：</w:t>
            </w:r>
          </w:p>
        </w:tc>
        <w:tc>
          <w:tcPr>
            <w:tcW w:w="5917" w:type="dxa"/>
            <w:gridSpan w:val="14"/>
            <w:vAlign w:val="center"/>
          </w:tcPr>
          <w:p w14:paraId="4C5E479B" w14:textId="77777777" w:rsidR="006545A8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出生年月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6545A8" w:rsidRPr="00C61DBE" w14:paraId="7753ECA6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5DA76EAE" w14:textId="3483FB50" w:rsidR="006545A8" w:rsidRPr="00C61DBE" w:rsidRDefault="00C620FD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国籍：</w:t>
            </w:r>
          </w:p>
        </w:tc>
        <w:tc>
          <w:tcPr>
            <w:tcW w:w="5917" w:type="dxa"/>
            <w:gridSpan w:val="14"/>
            <w:vAlign w:val="center"/>
          </w:tcPr>
          <w:p w14:paraId="7B4DEB97" w14:textId="33CA1EBE" w:rsidR="006545A8" w:rsidRPr="00C61DBE" w:rsidRDefault="00C620FD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 xml:space="preserve">高级会员： </w:t>
            </w:r>
            <w:r>
              <w:rPr>
                <w:rFonts w:ascii="仿宋_GB2312" w:eastAsia="仿宋_GB2312" w:hAnsi="仿宋"/>
                <w:sz w:val="28"/>
                <w:szCs w:val="28"/>
              </w:rPr>
              <w:t xml:space="preserve"> </w:t>
            </w:r>
            <w:r w:rsidRPr="00C620FD">
              <w:rPr>
                <w:rFonts w:ascii="仿宋_GB2312" w:eastAsia="仿宋_GB2312" w:hAnsi="仿宋" w:hint="eastAsia"/>
                <w:sz w:val="28"/>
                <w:szCs w:val="28"/>
              </w:rPr>
              <w:t xml:space="preserve">□是 </w:t>
            </w:r>
            <w:r w:rsidRPr="00C620FD">
              <w:rPr>
                <w:rFonts w:ascii="仿宋_GB2312" w:eastAsia="仿宋_GB2312" w:hAnsi="仿宋"/>
                <w:sz w:val="28"/>
                <w:szCs w:val="28"/>
              </w:rPr>
              <w:t xml:space="preserve">  </w:t>
            </w:r>
            <w:r w:rsidRPr="00C620FD">
              <w:rPr>
                <w:rFonts w:ascii="仿宋_GB2312" w:eastAsia="仿宋_GB2312" w:hAnsi="仿宋" w:hint="eastAsia"/>
                <w:sz w:val="28"/>
                <w:szCs w:val="28"/>
              </w:rPr>
              <w:t>□否</w:t>
            </w:r>
          </w:p>
        </w:tc>
      </w:tr>
      <w:tr w:rsidR="006545A8" w:rsidRPr="00C61DBE" w14:paraId="3507AF40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69AA929D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政治面貌：</w:t>
            </w:r>
          </w:p>
        </w:tc>
        <w:tc>
          <w:tcPr>
            <w:tcW w:w="5917" w:type="dxa"/>
            <w:gridSpan w:val="14"/>
            <w:vAlign w:val="center"/>
          </w:tcPr>
          <w:p w14:paraId="4FC78A0B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单位：</w:t>
            </w:r>
          </w:p>
        </w:tc>
      </w:tr>
      <w:tr w:rsidR="006545A8" w:rsidRPr="00C61DBE" w14:paraId="0F80A915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02DAE945" w14:textId="77777777" w:rsidR="006545A8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专业领域：</w:t>
            </w:r>
          </w:p>
        </w:tc>
        <w:tc>
          <w:tcPr>
            <w:tcW w:w="5917" w:type="dxa"/>
            <w:gridSpan w:val="14"/>
            <w:vAlign w:val="center"/>
          </w:tcPr>
          <w:p w14:paraId="2333A654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身份证号：</w:t>
            </w:r>
          </w:p>
        </w:tc>
      </w:tr>
      <w:tr w:rsidR="006545A8" w:rsidRPr="00C61DBE" w14:paraId="77310E39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55E33676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职称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/职务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  <w:tc>
          <w:tcPr>
            <w:tcW w:w="5917" w:type="dxa"/>
            <w:gridSpan w:val="14"/>
            <w:vAlign w:val="center"/>
          </w:tcPr>
          <w:p w14:paraId="08AD30AD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972D7">
              <w:rPr>
                <w:rFonts w:ascii="仿宋_GB2312" w:eastAsia="仿宋_GB2312" w:hAnsi="仿宋" w:hint="eastAsia"/>
                <w:sz w:val="28"/>
                <w:szCs w:val="28"/>
              </w:rPr>
              <w:t>手机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6545A8" w:rsidRPr="00C61DBE" w14:paraId="7AF95F48" w14:textId="77777777" w:rsidTr="006545A8">
        <w:trPr>
          <w:trHeight w:hRule="exact" w:val="510"/>
          <w:jc w:val="center"/>
        </w:trPr>
        <w:tc>
          <w:tcPr>
            <w:tcW w:w="3369" w:type="dxa"/>
            <w:gridSpan w:val="7"/>
            <w:vAlign w:val="center"/>
          </w:tcPr>
          <w:p w14:paraId="2FFB9572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学会职务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  <w:tc>
          <w:tcPr>
            <w:tcW w:w="5917" w:type="dxa"/>
            <w:gridSpan w:val="14"/>
            <w:vAlign w:val="center"/>
          </w:tcPr>
          <w:p w14:paraId="61A11040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其他学术团体任职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</w:tc>
      </w:tr>
      <w:tr w:rsidR="006545A8" w:rsidRPr="00C61DBE" w14:paraId="049854F3" w14:textId="77777777" w:rsidTr="009C2BF2">
        <w:trPr>
          <w:trHeight w:hRule="exact" w:val="510"/>
          <w:jc w:val="center"/>
        </w:trPr>
        <w:tc>
          <w:tcPr>
            <w:tcW w:w="9286" w:type="dxa"/>
            <w:gridSpan w:val="21"/>
            <w:vAlign w:val="center"/>
          </w:tcPr>
          <w:p w14:paraId="4BC94CE9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电子邮箱：</w:t>
            </w:r>
          </w:p>
        </w:tc>
      </w:tr>
      <w:tr w:rsidR="006545A8" w:rsidRPr="00C61DBE" w14:paraId="204B691D" w14:textId="77777777" w:rsidTr="009C2BF2">
        <w:trPr>
          <w:trHeight w:hRule="exact" w:val="510"/>
          <w:jc w:val="center"/>
        </w:trPr>
        <w:tc>
          <w:tcPr>
            <w:tcW w:w="9286" w:type="dxa"/>
            <w:gridSpan w:val="21"/>
            <w:vAlign w:val="center"/>
          </w:tcPr>
          <w:p w14:paraId="62FF9AA2" w14:textId="77777777" w:rsidR="006545A8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通讯地址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及邮编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：</w:t>
            </w:r>
          </w:p>
          <w:p w14:paraId="02DC2713" w14:textId="77777777" w:rsidR="006545A8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</w:p>
          <w:p w14:paraId="52D3BECC" w14:textId="77777777" w:rsidR="006545A8" w:rsidRPr="00C61DBE" w:rsidRDefault="006545A8" w:rsidP="006545A8">
            <w:pPr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705DA5" w14:paraId="713951DA" w14:textId="77777777" w:rsidTr="00585E4A">
        <w:trPr>
          <w:trHeight w:hRule="exact" w:val="13896"/>
          <w:jc w:val="center"/>
        </w:trPr>
        <w:tc>
          <w:tcPr>
            <w:tcW w:w="9286" w:type="dxa"/>
            <w:gridSpan w:val="21"/>
          </w:tcPr>
          <w:p w14:paraId="080C2F37" w14:textId="77777777" w:rsidR="006545A8" w:rsidRPr="00C61DBE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推荐理由</w:t>
            </w:r>
          </w:p>
          <w:p w14:paraId="567C14DD" w14:textId="77777777" w:rsidR="006545A8" w:rsidRPr="00705DA5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（概括描述被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提名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人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的学术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成就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及对学会发展做出的贡献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，不超过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5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00字。如果被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提名</w:t>
            </w:r>
            <w:r w:rsidRPr="00C61DBE">
              <w:rPr>
                <w:rFonts w:ascii="仿宋_GB2312" w:eastAsia="仿宋_GB2312" w:hAnsi="仿宋" w:hint="eastAsia"/>
                <w:sz w:val="28"/>
                <w:szCs w:val="28"/>
              </w:rPr>
              <w:t>人成功当选会士，本推荐理由将在会士当选仪式上宣读，并在相关公示和公布文件中刊登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。</w:t>
            </w:r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t>本部</w:t>
            </w:r>
            <w:proofErr w:type="gramStart"/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t>分需要</w:t>
            </w:r>
            <w:proofErr w:type="gramEnd"/>
            <w:r w:rsidRPr="00C972D7">
              <w:rPr>
                <w:rFonts w:ascii="仿宋_GB2312" w:eastAsia="仿宋_GB2312" w:hAnsi="仿宋"/>
                <w:b/>
                <w:sz w:val="28"/>
                <w:szCs w:val="28"/>
              </w:rPr>
              <w:t>3位提名人签字。</w:t>
            </w:r>
            <w:r>
              <w:rPr>
                <w:rFonts w:ascii="仿宋_GB2312" w:eastAsia="仿宋_GB2312" w:hAnsi="仿宋"/>
                <w:sz w:val="28"/>
                <w:szCs w:val="28"/>
              </w:rPr>
              <w:t>）</w:t>
            </w:r>
          </w:p>
        </w:tc>
      </w:tr>
      <w:tr w:rsidR="006545A8" w:rsidRPr="00705DA5" w14:paraId="2D733DD5" w14:textId="77777777" w:rsidTr="00585E4A">
        <w:trPr>
          <w:trHeight w:hRule="exact" w:val="13896"/>
          <w:jc w:val="center"/>
        </w:trPr>
        <w:tc>
          <w:tcPr>
            <w:tcW w:w="9286" w:type="dxa"/>
            <w:gridSpan w:val="21"/>
          </w:tcPr>
          <w:p w14:paraId="3F0603CB" w14:textId="77777777" w:rsidR="006545A8" w:rsidRDefault="006545A8" w:rsidP="006545A8">
            <w:pPr>
              <w:rPr>
                <w:rFonts w:ascii="仿宋_GB2312" w:eastAsia="仿宋_GB2312" w:hAnsi="仿宋"/>
                <w:b/>
                <w:sz w:val="28"/>
              </w:rPr>
            </w:pPr>
            <w:r w:rsidRPr="00705DA5">
              <w:rPr>
                <w:rFonts w:ascii="仿宋_GB2312" w:eastAsia="仿宋_GB2312" w:hAnsi="仿宋" w:hint="eastAsia"/>
                <w:b/>
                <w:sz w:val="28"/>
              </w:rPr>
              <w:lastRenderedPageBreak/>
              <w:t>主要学术成就</w:t>
            </w:r>
            <w:r>
              <w:rPr>
                <w:rFonts w:ascii="仿宋_GB2312" w:eastAsia="仿宋_GB2312" w:hAnsi="仿宋" w:hint="eastAsia"/>
                <w:b/>
                <w:sz w:val="28"/>
              </w:rPr>
              <w:t>（2000字以内）</w:t>
            </w:r>
          </w:p>
          <w:p w14:paraId="64CC564A" w14:textId="77777777" w:rsidR="006545A8" w:rsidRPr="00C972D7" w:rsidRDefault="006545A8" w:rsidP="006545A8">
            <w:pPr>
              <w:adjustRightInd w:val="0"/>
              <w:snapToGrid w:val="0"/>
              <w:spacing w:before="40" w:after="40" w:line="360" w:lineRule="auto"/>
              <w:rPr>
                <w:rFonts w:ascii="仿宋_GB2312" w:eastAsia="仿宋_GB2312" w:hAnsi="仿宋"/>
                <w:sz w:val="28"/>
              </w:rPr>
            </w:pPr>
            <w:r w:rsidRPr="00C972D7">
              <w:rPr>
                <w:rFonts w:ascii="仿宋_GB2312" w:eastAsia="仿宋_GB2312" w:hAnsi="仿宋" w:hint="eastAsia"/>
                <w:sz w:val="28"/>
              </w:rPr>
              <w:t>（概括描述被提名人</w:t>
            </w:r>
            <w:r w:rsidRPr="00B50DBE">
              <w:rPr>
                <w:rFonts w:ascii="仿宋_GB2312" w:eastAsia="仿宋_GB2312" w:hAnsi="仿宋" w:hint="eastAsia"/>
                <w:sz w:val="28"/>
                <w:szCs w:val="28"/>
              </w:rPr>
              <w:t>的学术成就和体现重大贡献和学术水平的主要工作，说明在学科领域所起的作用、在学术界的影响和评价，以及（或）在国民经济和社会发展中的作用、贡献和对国家科学发展、技术进步的重大特殊贡献）</w:t>
            </w:r>
          </w:p>
          <w:p w14:paraId="0E174308" w14:textId="77777777" w:rsidR="006545A8" w:rsidRPr="00705DA5" w:rsidDel="00585E4A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</w:p>
        </w:tc>
      </w:tr>
      <w:tr w:rsidR="006545A8" w:rsidRPr="00705DA5" w14:paraId="4E20E5EB" w14:textId="77777777" w:rsidTr="00585E4A">
        <w:trPr>
          <w:trHeight w:hRule="exact" w:val="13896"/>
          <w:jc w:val="center"/>
        </w:trPr>
        <w:tc>
          <w:tcPr>
            <w:tcW w:w="9286" w:type="dxa"/>
            <w:gridSpan w:val="21"/>
          </w:tcPr>
          <w:p w14:paraId="3917E980" w14:textId="77777777" w:rsidR="006545A8" w:rsidRPr="00511AC1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511AC1"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对中国汽车工程学会</w:t>
            </w: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发展的主要贡献（2000字以内）</w:t>
            </w:r>
          </w:p>
          <w:p w14:paraId="65659429" w14:textId="77777777" w:rsidR="006545A8" w:rsidRDefault="006545A8" w:rsidP="006545A8">
            <w:pPr>
              <w:rPr>
                <w:rFonts w:ascii="仿宋_GB2312" w:eastAsia="仿宋_GB2312" w:hAnsi="仿宋"/>
                <w:sz w:val="28"/>
              </w:rPr>
            </w:pPr>
            <w:r w:rsidRPr="00511AC1">
              <w:rPr>
                <w:rFonts w:ascii="仿宋_GB2312" w:eastAsia="仿宋_GB2312" w:hAnsi="仿宋" w:hint="eastAsia"/>
                <w:sz w:val="28"/>
                <w:szCs w:val="28"/>
              </w:rPr>
              <w:t>（</w:t>
            </w:r>
            <w:r w:rsidRPr="00B50DBE">
              <w:rPr>
                <w:rFonts w:ascii="仿宋_GB2312" w:eastAsia="仿宋_GB2312" w:hAnsi="仿宋" w:hint="eastAsia"/>
                <w:sz w:val="28"/>
              </w:rPr>
              <w:t>概括描述被提名人</w:t>
            </w:r>
            <w:r>
              <w:rPr>
                <w:rFonts w:ascii="仿宋_GB2312" w:eastAsia="仿宋_GB2312" w:hAnsi="仿宋" w:hint="eastAsia"/>
                <w:sz w:val="28"/>
              </w:rPr>
              <w:t>对学会发展所做的主要贡献，说明在学术交流、科普文化、产业研究、人才培养、会员之家建设等方面</w:t>
            </w:r>
            <w:proofErr w:type="gramStart"/>
            <w:r>
              <w:rPr>
                <w:rFonts w:ascii="仿宋_GB2312" w:eastAsia="仿宋_GB2312" w:hAnsi="仿宋" w:hint="eastAsia"/>
                <w:sz w:val="28"/>
              </w:rPr>
              <w:t>作出</w:t>
            </w:r>
            <w:proofErr w:type="gramEnd"/>
            <w:r>
              <w:rPr>
                <w:rFonts w:ascii="仿宋_GB2312" w:eastAsia="仿宋_GB2312" w:hAnsi="仿宋" w:hint="eastAsia"/>
                <w:sz w:val="28"/>
              </w:rPr>
              <w:t>的突出贡献）</w:t>
            </w:r>
          </w:p>
          <w:p w14:paraId="04F1DFBC" w14:textId="77777777" w:rsidR="006545A8" w:rsidRPr="00705DA5" w:rsidRDefault="006545A8" w:rsidP="006545A8">
            <w:pPr>
              <w:rPr>
                <w:rFonts w:ascii="仿宋_GB2312" w:eastAsia="仿宋_GB2312" w:hAnsi="仿宋"/>
                <w:b/>
                <w:sz w:val="28"/>
              </w:rPr>
            </w:pPr>
          </w:p>
        </w:tc>
      </w:tr>
      <w:tr w:rsidR="006545A8" w:rsidRPr="00705DA5" w14:paraId="49B381FC" w14:textId="77777777" w:rsidTr="009C70BA">
        <w:trPr>
          <w:trHeight w:hRule="exact" w:val="851"/>
          <w:jc w:val="center"/>
        </w:trPr>
        <w:tc>
          <w:tcPr>
            <w:tcW w:w="9286" w:type="dxa"/>
            <w:gridSpan w:val="21"/>
            <w:vAlign w:val="center"/>
          </w:tcPr>
          <w:p w14:paraId="5F21522B" w14:textId="77777777" w:rsidR="006545A8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705DA5"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获得科技奖励情况</w:t>
            </w:r>
          </w:p>
          <w:p w14:paraId="1C5A27BF" w14:textId="77777777" w:rsidR="006545A8" w:rsidRDefault="006545A8" w:rsidP="006545A8">
            <w:pPr>
              <w:rPr>
                <w:rFonts w:ascii="仿宋_GB2312" w:eastAsia="仿宋_GB2312" w:hAnsi="仿宋"/>
                <w:b/>
                <w:bCs/>
                <w:sz w:val="28"/>
                <w:szCs w:val="28"/>
              </w:rPr>
            </w:pPr>
          </w:p>
        </w:tc>
      </w:tr>
      <w:tr w:rsidR="006545A8" w:rsidRPr="00C20787" w14:paraId="25E42B53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  <w:vAlign w:val="center"/>
          </w:tcPr>
          <w:p w14:paraId="068E71D9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 w:rsidRPr="00C20787">
              <w:rPr>
                <w:rFonts w:ascii="仿宋_GB2312" w:eastAsia="仿宋_GB2312" w:hAnsi="仿宋" w:hint="eastAsia"/>
                <w:sz w:val="28"/>
                <w:szCs w:val="28"/>
              </w:rPr>
              <w:t>何年何月</w:t>
            </w:r>
          </w:p>
        </w:tc>
        <w:tc>
          <w:tcPr>
            <w:tcW w:w="1974" w:type="dxa"/>
            <w:gridSpan w:val="5"/>
            <w:vAlign w:val="center"/>
          </w:tcPr>
          <w:p w14:paraId="21B24862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 w:rsidRPr="00C20787">
              <w:rPr>
                <w:rFonts w:ascii="仿宋_GB2312" w:eastAsia="仿宋_GB2312" w:hAnsi="仿宋" w:hint="eastAsia"/>
                <w:sz w:val="28"/>
                <w:szCs w:val="28"/>
              </w:rPr>
              <w:t>获奖项目名称</w:t>
            </w:r>
          </w:p>
        </w:tc>
        <w:tc>
          <w:tcPr>
            <w:tcW w:w="3244" w:type="dxa"/>
            <w:gridSpan w:val="8"/>
            <w:vAlign w:val="center"/>
          </w:tcPr>
          <w:p w14:paraId="4F8F9411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 w:rsidRPr="00C20787">
              <w:rPr>
                <w:rFonts w:ascii="仿宋_GB2312" w:eastAsia="仿宋_GB2312" w:hAnsi="仿宋" w:hint="eastAsia"/>
                <w:sz w:val="28"/>
                <w:szCs w:val="28"/>
              </w:rPr>
              <w:t>奖励等级</w:t>
            </w:r>
          </w:p>
        </w:tc>
        <w:tc>
          <w:tcPr>
            <w:tcW w:w="1433" w:type="dxa"/>
            <w:gridSpan w:val="5"/>
            <w:vAlign w:val="center"/>
          </w:tcPr>
          <w:p w14:paraId="5230406B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 w:rsidRPr="00C20787">
              <w:rPr>
                <w:rFonts w:ascii="仿宋_GB2312" w:eastAsia="仿宋_GB2312" w:hAnsi="仿宋" w:hint="eastAsia"/>
                <w:sz w:val="28"/>
                <w:szCs w:val="28"/>
              </w:rPr>
              <w:t>授奖部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门</w:t>
            </w:r>
          </w:p>
        </w:tc>
        <w:tc>
          <w:tcPr>
            <w:tcW w:w="1240" w:type="dxa"/>
            <w:vAlign w:val="center"/>
          </w:tcPr>
          <w:p w14:paraId="20242675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排名</w:t>
            </w:r>
          </w:p>
        </w:tc>
      </w:tr>
      <w:tr w:rsidR="006545A8" w:rsidRPr="00C20787" w14:paraId="3BF64041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3D5EDA4E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7AE9C34A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244" w:type="dxa"/>
            <w:gridSpan w:val="8"/>
          </w:tcPr>
          <w:p w14:paraId="74F5EFBB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19FAD0E5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462CB3B0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6E31D4E4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710BC4DE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6B8C6EE2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244" w:type="dxa"/>
            <w:gridSpan w:val="8"/>
          </w:tcPr>
          <w:p w14:paraId="0586C639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1E6F1E66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27EDF08B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465BDEF7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08C12B36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75A37E2C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244" w:type="dxa"/>
            <w:gridSpan w:val="8"/>
          </w:tcPr>
          <w:p w14:paraId="1C2C49BC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6A156C90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52F2C427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1B1C6FCC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4D85788E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146EBCBA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244" w:type="dxa"/>
            <w:gridSpan w:val="8"/>
          </w:tcPr>
          <w:p w14:paraId="774AD693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0D16CFA6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3F28CBBA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51F132A0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2CF994B1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7DCA0AE3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244" w:type="dxa"/>
            <w:gridSpan w:val="8"/>
          </w:tcPr>
          <w:p w14:paraId="4B109655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56641C0F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59955BD7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03FF047C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2D301711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28F1B314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3244" w:type="dxa"/>
            <w:gridSpan w:val="8"/>
          </w:tcPr>
          <w:p w14:paraId="5B6FE02E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433" w:type="dxa"/>
            <w:gridSpan w:val="5"/>
          </w:tcPr>
          <w:p w14:paraId="6DF81D59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240" w:type="dxa"/>
          </w:tcPr>
          <w:p w14:paraId="628ADAF6" w14:textId="77777777" w:rsidR="006545A8" w:rsidRPr="00C20787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705DA5" w14:paraId="7ECF58AF" w14:textId="77777777" w:rsidTr="009C70BA">
        <w:trPr>
          <w:trHeight w:hRule="exact" w:val="851"/>
          <w:jc w:val="center"/>
        </w:trPr>
        <w:tc>
          <w:tcPr>
            <w:tcW w:w="9286" w:type="dxa"/>
            <w:gridSpan w:val="21"/>
            <w:vAlign w:val="center"/>
          </w:tcPr>
          <w:p w14:paraId="695BB8D9" w14:textId="77777777" w:rsidR="006545A8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b/>
                <w:sz w:val="28"/>
                <w:szCs w:val="28"/>
              </w:rPr>
              <w:t>获得荣誉情况</w:t>
            </w:r>
          </w:p>
        </w:tc>
      </w:tr>
      <w:tr w:rsidR="006545A8" w:rsidRPr="00C20787" w14:paraId="133FF684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  <w:vAlign w:val="center"/>
          </w:tcPr>
          <w:p w14:paraId="738A3B70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时间</w:t>
            </w:r>
          </w:p>
        </w:tc>
        <w:tc>
          <w:tcPr>
            <w:tcW w:w="1974" w:type="dxa"/>
            <w:gridSpan w:val="5"/>
            <w:vAlign w:val="center"/>
          </w:tcPr>
          <w:p w14:paraId="19174049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荣誉名称</w:t>
            </w:r>
          </w:p>
        </w:tc>
        <w:tc>
          <w:tcPr>
            <w:tcW w:w="5917" w:type="dxa"/>
            <w:gridSpan w:val="14"/>
            <w:vAlign w:val="center"/>
          </w:tcPr>
          <w:p w14:paraId="2C09E918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  <w:r>
              <w:rPr>
                <w:rFonts w:ascii="仿宋_GB2312" w:eastAsia="仿宋_GB2312" w:hAnsi="仿宋" w:hint="eastAsia"/>
                <w:sz w:val="28"/>
                <w:szCs w:val="28"/>
              </w:rPr>
              <w:t>颁发单位</w:t>
            </w:r>
          </w:p>
        </w:tc>
      </w:tr>
      <w:tr w:rsidR="006545A8" w:rsidRPr="00C20787" w14:paraId="576F11B7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17E0F3A8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2BF0355F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5917" w:type="dxa"/>
            <w:gridSpan w:val="14"/>
          </w:tcPr>
          <w:p w14:paraId="393C3FF9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26E96084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5B0786A6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4AC58118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5917" w:type="dxa"/>
            <w:gridSpan w:val="14"/>
          </w:tcPr>
          <w:p w14:paraId="15F65A0D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0EEF374C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62287FD8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46BD5DC8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5917" w:type="dxa"/>
            <w:gridSpan w:val="14"/>
          </w:tcPr>
          <w:p w14:paraId="69C3931A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3038E80F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0A2912D7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64C4665E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5917" w:type="dxa"/>
            <w:gridSpan w:val="14"/>
          </w:tcPr>
          <w:p w14:paraId="5D98210D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5B803471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122B565A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239C7870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5917" w:type="dxa"/>
            <w:gridSpan w:val="14"/>
          </w:tcPr>
          <w:p w14:paraId="44C52DF0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6A945FB3" w14:textId="77777777" w:rsidTr="006545A8">
        <w:trPr>
          <w:trHeight w:hRule="exact" w:val="851"/>
          <w:jc w:val="center"/>
        </w:trPr>
        <w:tc>
          <w:tcPr>
            <w:tcW w:w="1395" w:type="dxa"/>
            <w:gridSpan w:val="2"/>
          </w:tcPr>
          <w:p w14:paraId="6068AE3D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1974" w:type="dxa"/>
            <w:gridSpan w:val="5"/>
          </w:tcPr>
          <w:p w14:paraId="2AF1362C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  <w:tc>
          <w:tcPr>
            <w:tcW w:w="5917" w:type="dxa"/>
            <w:gridSpan w:val="14"/>
          </w:tcPr>
          <w:p w14:paraId="02B811ED" w14:textId="77777777" w:rsidR="006545A8" w:rsidRDefault="006545A8" w:rsidP="006545A8">
            <w:pPr>
              <w:jc w:val="center"/>
              <w:rPr>
                <w:rFonts w:ascii="仿宋_GB2312" w:eastAsia="仿宋_GB2312" w:hAnsi="仿宋"/>
                <w:sz w:val="28"/>
                <w:szCs w:val="28"/>
              </w:rPr>
            </w:pPr>
          </w:p>
        </w:tc>
      </w:tr>
      <w:tr w:rsidR="006545A8" w:rsidRPr="00C20787" w14:paraId="7B643F66" w14:textId="77777777" w:rsidTr="00B52EE5">
        <w:trPr>
          <w:trHeight w:hRule="exact" w:val="851"/>
          <w:jc w:val="center"/>
        </w:trPr>
        <w:tc>
          <w:tcPr>
            <w:tcW w:w="9286" w:type="dxa"/>
            <w:gridSpan w:val="21"/>
            <w:vAlign w:val="center"/>
          </w:tcPr>
          <w:p w14:paraId="5928557B" w14:textId="6F5BECB7" w:rsidR="006545A8" w:rsidRDefault="006545A8" w:rsidP="006545A8">
            <w:pPr>
              <w:pStyle w:val="Default"/>
              <w:jc w:val="both"/>
              <w:rPr>
                <w:rFonts w:hAnsi="仿宋"/>
                <w:b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lastRenderedPageBreak/>
              <w:t>代表性论文（</w:t>
            </w:r>
            <w:r w:rsidRPr="00C972D7"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“</w:t>
            </w:r>
            <w:r w:rsidRPr="00C972D7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第一作者</w:t>
            </w:r>
            <w:r w:rsidRPr="00C972D7"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”</w:t>
            </w:r>
            <w:r w:rsidRPr="00C972D7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或</w:t>
            </w:r>
            <w:r w:rsidRPr="00C972D7"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“</w:t>
            </w:r>
            <w:r w:rsidRPr="00C972D7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通讯作者</w:t>
            </w:r>
            <w:r w:rsidRPr="00C972D7"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>”</w:t>
            </w:r>
            <w:r w:rsidRPr="00C972D7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的论文</w:t>
            </w:r>
            <w:r w:rsidR="004A7D9A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，不超过5篇</w:t>
            </w:r>
            <w:r w:rsidRPr="00C972D7">
              <w:rPr>
                <w:rFonts w:hAnsi="仿宋" w:cstheme="minorBidi" w:hint="eastAsia"/>
                <w:b/>
                <w:color w:val="auto"/>
                <w:kern w:val="2"/>
                <w:sz w:val="28"/>
                <w:szCs w:val="28"/>
              </w:rPr>
              <w:t>）</w:t>
            </w:r>
            <w:r w:rsidRPr="00C972D7">
              <w:rPr>
                <w:rFonts w:hAnsi="仿宋" w:cstheme="minorBidi"/>
                <w:b/>
                <w:color w:val="auto"/>
                <w:kern w:val="2"/>
                <w:sz w:val="28"/>
                <w:szCs w:val="28"/>
              </w:rPr>
              <w:t xml:space="preserve"> </w:t>
            </w:r>
          </w:p>
        </w:tc>
      </w:tr>
      <w:tr w:rsidR="00BC4E6E" w:rsidRPr="00B52EE5" w14:paraId="74C7A5F9" w14:textId="77777777" w:rsidTr="00CB14A8">
        <w:trPr>
          <w:trHeight w:hRule="exact" w:val="1562"/>
          <w:jc w:val="center"/>
        </w:trPr>
        <w:tc>
          <w:tcPr>
            <w:tcW w:w="1668" w:type="dxa"/>
            <w:gridSpan w:val="4"/>
            <w:vAlign w:val="center"/>
          </w:tcPr>
          <w:p w14:paraId="4FE12596" w14:textId="77777777" w:rsidR="00BC4E6E" w:rsidRDefault="00BC4E6E" w:rsidP="006545A8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论文题目</w:t>
            </w:r>
          </w:p>
        </w:tc>
        <w:tc>
          <w:tcPr>
            <w:tcW w:w="1842" w:type="dxa"/>
            <w:gridSpan w:val="4"/>
            <w:vAlign w:val="center"/>
          </w:tcPr>
          <w:p w14:paraId="0B6BDD50" w14:textId="77777777" w:rsidR="00BC4E6E" w:rsidRDefault="00BC4E6E" w:rsidP="006545A8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所有作者（通讯作者请标注</w:t>
            </w:r>
            <w:r w:rsidRPr="00C972D7"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*</w:t>
            </w: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）</w:t>
            </w:r>
          </w:p>
        </w:tc>
        <w:tc>
          <w:tcPr>
            <w:tcW w:w="1985" w:type="dxa"/>
            <w:gridSpan w:val="4"/>
            <w:vAlign w:val="center"/>
          </w:tcPr>
          <w:p w14:paraId="4415F62B" w14:textId="77777777" w:rsidR="00BC4E6E" w:rsidRDefault="00BC4E6E" w:rsidP="006545A8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期刊名称</w:t>
            </w:r>
          </w:p>
        </w:tc>
        <w:tc>
          <w:tcPr>
            <w:tcW w:w="1417" w:type="dxa"/>
            <w:gridSpan w:val="4"/>
            <w:vAlign w:val="center"/>
          </w:tcPr>
          <w:p w14:paraId="19919AA1" w14:textId="77777777" w:rsidR="00BC4E6E" w:rsidRDefault="00BC4E6E" w:rsidP="006545A8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年份、</w:t>
            </w:r>
            <w:proofErr w:type="gramStart"/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卷期及</w:t>
            </w:r>
            <w:proofErr w:type="gramEnd"/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页码</w:t>
            </w:r>
          </w:p>
        </w:tc>
        <w:tc>
          <w:tcPr>
            <w:tcW w:w="2374" w:type="dxa"/>
            <w:gridSpan w:val="5"/>
            <w:vAlign w:val="center"/>
          </w:tcPr>
          <w:p w14:paraId="5DE6F2D3" w14:textId="77777777" w:rsidR="00BC4E6E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被</w:t>
            </w:r>
            <w:r w:rsidRPr="00C972D7"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SCI</w:t>
            </w: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、</w:t>
            </w:r>
            <w:r w:rsidRPr="00C972D7"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EI</w:t>
            </w: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、</w:t>
            </w:r>
          </w:p>
          <w:p w14:paraId="49A5B2C2" w14:textId="7FFE779E" w:rsidR="00BC4E6E" w:rsidRDefault="00BC4E6E" w:rsidP="006545A8">
            <w:pPr>
              <w:pStyle w:val="Default"/>
              <w:spacing w:line="320" w:lineRule="exact"/>
              <w:jc w:val="center"/>
              <w:rPr>
                <w:rFonts w:hAnsi="仿宋"/>
                <w:sz w:val="28"/>
                <w:szCs w:val="28"/>
              </w:rPr>
            </w:pPr>
            <w:r w:rsidRPr="00C972D7"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ISTP</w:t>
            </w: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收录情况</w:t>
            </w:r>
          </w:p>
        </w:tc>
      </w:tr>
      <w:tr w:rsidR="00BC4E6E" w:rsidRPr="00B52EE5" w14:paraId="25AB5AC7" w14:textId="77777777" w:rsidTr="0059182D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2A373812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236ED2B2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6D95CD6E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26F6DBD7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641C1DAD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BC4E6E" w:rsidRPr="00B52EE5" w14:paraId="3BAABF34" w14:textId="77777777" w:rsidTr="0059182D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39C65178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083045E2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3EF5A80C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713CAFFE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58BBE771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BC4E6E" w:rsidRPr="00B52EE5" w14:paraId="2BFF9AB4" w14:textId="77777777" w:rsidTr="0059182D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20760FF9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6C4F9461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43FC2DAC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3C70F0A2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5E9F9AB9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BC4E6E" w:rsidRPr="00B52EE5" w14:paraId="7EA70250" w14:textId="77777777" w:rsidTr="0059182D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07DEA9A9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041F69B4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4426BF6F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1D8AE323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3589B30E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BC4E6E" w:rsidRPr="00B52EE5" w14:paraId="17EAFE20" w14:textId="77777777" w:rsidTr="0059182D">
        <w:trPr>
          <w:trHeight w:hRule="exact" w:val="2268"/>
          <w:jc w:val="center"/>
        </w:trPr>
        <w:tc>
          <w:tcPr>
            <w:tcW w:w="1668" w:type="dxa"/>
            <w:gridSpan w:val="4"/>
            <w:vAlign w:val="center"/>
          </w:tcPr>
          <w:p w14:paraId="6810BC48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651414DC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85" w:type="dxa"/>
            <w:gridSpan w:val="4"/>
            <w:vAlign w:val="center"/>
          </w:tcPr>
          <w:p w14:paraId="4E711BAE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643FC14B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374" w:type="dxa"/>
            <w:gridSpan w:val="5"/>
            <w:vAlign w:val="center"/>
          </w:tcPr>
          <w:p w14:paraId="4FA8C06D" w14:textId="77777777" w:rsidR="00BC4E6E" w:rsidRPr="00B52EE5" w:rsidRDefault="00BC4E6E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22B922EA" w14:textId="77777777" w:rsidTr="001C10DB">
        <w:trPr>
          <w:trHeight w:hRule="exact" w:val="851"/>
          <w:jc w:val="center"/>
        </w:trPr>
        <w:tc>
          <w:tcPr>
            <w:tcW w:w="9286" w:type="dxa"/>
            <w:gridSpan w:val="21"/>
            <w:vAlign w:val="center"/>
          </w:tcPr>
          <w:p w14:paraId="2B2E1A71" w14:textId="2E5CA0C2" w:rsidR="006545A8" w:rsidRDefault="006545A8" w:rsidP="006545A8">
            <w:pPr>
              <w:rPr>
                <w:rFonts w:hAnsi="仿宋"/>
                <w:b/>
                <w:sz w:val="28"/>
                <w:szCs w:val="28"/>
              </w:rPr>
            </w:pPr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专利情况</w:t>
            </w:r>
            <w:r w:rsidR="0059182D">
              <w:rPr>
                <w:rFonts w:ascii="仿宋_GB2312" w:eastAsia="仿宋_GB2312" w:hAnsi="仿宋" w:hint="eastAsia"/>
                <w:b/>
                <w:sz w:val="28"/>
                <w:szCs w:val="28"/>
              </w:rPr>
              <w:t>（不超过1</w:t>
            </w:r>
            <w:r w:rsidR="0059182D">
              <w:rPr>
                <w:rFonts w:ascii="仿宋_GB2312" w:eastAsia="仿宋_GB2312" w:hAnsi="仿宋"/>
                <w:b/>
                <w:sz w:val="28"/>
                <w:szCs w:val="28"/>
              </w:rPr>
              <w:t>0</w:t>
            </w:r>
            <w:r w:rsidR="0059182D">
              <w:rPr>
                <w:rFonts w:ascii="仿宋_GB2312" w:eastAsia="仿宋_GB2312" w:hAnsi="仿宋" w:hint="eastAsia"/>
                <w:b/>
                <w:sz w:val="28"/>
                <w:szCs w:val="28"/>
              </w:rPr>
              <w:t>项）</w:t>
            </w:r>
          </w:p>
        </w:tc>
      </w:tr>
      <w:tr w:rsidR="006545A8" w:rsidRPr="00120222" w14:paraId="7EB636CA" w14:textId="77777777" w:rsidTr="00120222">
        <w:trPr>
          <w:trHeight w:hRule="exact" w:val="851"/>
          <w:jc w:val="center"/>
        </w:trPr>
        <w:tc>
          <w:tcPr>
            <w:tcW w:w="1547" w:type="dxa"/>
            <w:gridSpan w:val="3"/>
            <w:vAlign w:val="center"/>
          </w:tcPr>
          <w:p w14:paraId="337D37E3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专利名称</w:t>
            </w:r>
          </w:p>
        </w:tc>
        <w:tc>
          <w:tcPr>
            <w:tcW w:w="1548" w:type="dxa"/>
            <w:gridSpan w:val="3"/>
            <w:vAlign w:val="center"/>
          </w:tcPr>
          <w:p w14:paraId="65D5C0E0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授权号</w:t>
            </w:r>
          </w:p>
        </w:tc>
        <w:tc>
          <w:tcPr>
            <w:tcW w:w="1975" w:type="dxa"/>
            <w:gridSpan w:val="4"/>
            <w:vAlign w:val="center"/>
          </w:tcPr>
          <w:p w14:paraId="5455412B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IPC分类号</w:t>
            </w:r>
          </w:p>
        </w:tc>
        <w:tc>
          <w:tcPr>
            <w:tcW w:w="1120" w:type="dxa"/>
            <w:gridSpan w:val="4"/>
            <w:vAlign w:val="center"/>
          </w:tcPr>
          <w:p w14:paraId="65B1E8C2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发明人排序</w:t>
            </w:r>
          </w:p>
        </w:tc>
        <w:tc>
          <w:tcPr>
            <w:tcW w:w="1548" w:type="dxa"/>
            <w:gridSpan w:val="5"/>
            <w:vAlign w:val="center"/>
          </w:tcPr>
          <w:p w14:paraId="753B4805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授权时间</w:t>
            </w:r>
          </w:p>
        </w:tc>
        <w:tc>
          <w:tcPr>
            <w:tcW w:w="1548" w:type="dxa"/>
            <w:gridSpan w:val="2"/>
            <w:vAlign w:val="center"/>
          </w:tcPr>
          <w:p w14:paraId="7E46D715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授权国别或组织</w:t>
            </w:r>
          </w:p>
        </w:tc>
      </w:tr>
      <w:tr w:rsidR="006545A8" w:rsidRPr="00120222" w14:paraId="7DABB93D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2F60CE75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2FDD27B6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5249365A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5DB6EE3D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4DDE884E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6D1FF29F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02B0C76D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3FEE668D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7E0FFC5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4DC10C85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020A3000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5BE00FC5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3DC9D302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0B408BC3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52DF4FF4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5C0B15B0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304BEDCF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6BEEF51D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493E4E59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76508D10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78BF3BAC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463E6F83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6448CCDA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57E7C659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71B12789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34469F7E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4616DD5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00E20D5C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5B6137A2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BA02F53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0B444518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551B5733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14ED232F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686B8BE0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0EBB988D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7B2734FF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2A290BC8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03B5C151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6EC5E2BE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38987435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BAEDF5C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59182D" w:rsidRPr="00120222" w14:paraId="5A49CB48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0EF13430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566BD640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020733AA" w14:textId="77777777" w:rsidR="0059182D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6955AF23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172CBC45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2A3F526C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59182D" w:rsidRPr="00120222" w14:paraId="0D63E480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5846D8B7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0F4C510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3938D5D3" w14:textId="77777777" w:rsidR="0059182D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546FBF6A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5E0F3573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088264DB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59182D" w:rsidRPr="00120222" w14:paraId="3FBB446D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14F91B62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39C3227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0A3CDAD0" w14:textId="77777777" w:rsidR="0059182D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5BA30C77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19222632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E201465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59182D" w:rsidRPr="00120222" w14:paraId="5BFA1E17" w14:textId="77777777" w:rsidTr="007A4DC8">
        <w:trPr>
          <w:trHeight w:hRule="exact" w:val="1191"/>
          <w:jc w:val="center"/>
        </w:trPr>
        <w:tc>
          <w:tcPr>
            <w:tcW w:w="1547" w:type="dxa"/>
            <w:gridSpan w:val="3"/>
            <w:vAlign w:val="center"/>
          </w:tcPr>
          <w:p w14:paraId="20431AF7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496E3066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23439B83" w14:textId="77777777" w:rsidR="0059182D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73B1BDFD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04D2851B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B490965" w14:textId="77777777" w:rsidR="0059182D" w:rsidRPr="00120222" w:rsidRDefault="0059182D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5F0CB3" w14:paraId="7790DC7C" w14:textId="77777777" w:rsidTr="007A4DC8">
        <w:trPr>
          <w:trHeight w:hRule="exact" w:val="896"/>
          <w:jc w:val="center"/>
        </w:trPr>
        <w:tc>
          <w:tcPr>
            <w:tcW w:w="9286" w:type="dxa"/>
            <w:gridSpan w:val="21"/>
            <w:vAlign w:val="center"/>
          </w:tcPr>
          <w:p w14:paraId="4DD821AE" w14:textId="20B2DB4F" w:rsidR="006545A8" w:rsidRDefault="006545A8" w:rsidP="006545A8">
            <w:pPr>
              <w:rPr>
                <w:rFonts w:hAnsi="仿宋"/>
                <w:b/>
                <w:sz w:val="28"/>
                <w:szCs w:val="28"/>
              </w:rPr>
            </w:pPr>
            <w:r w:rsidRPr="00C972D7"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重要国际学术会议报告情况</w:t>
            </w:r>
            <w:r w:rsidRPr="00C972D7">
              <w:rPr>
                <w:rFonts w:ascii="仿宋_GB2312" w:eastAsia="仿宋_GB2312" w:hAnsi="仿宋"/>
                <w:b/>
                <w:sz w:val="28"/>
                <w:szCs w:val="28"/>
              </w:rPr>
              <w:t xml:space="preserve"> </w:t>
            </w:r>
            <w:r w:rsidR="0059182D">
              <w:rPr>
                <w:rFonts w:ascii="仿宋_GB2312" w:eastAsia="仿宋_GB2312" w:hAnsi="仿宋" w:hint="eastAsia"/>
                <w:b/>
                <w:sz w:val="28"/>
                <w:szCs w:val="28"/>
              </w:rPr>
              <w:t>（不超过5个）</w:t>
            </w:r>
          </w:p>
        </w:tc>
      </w:tr>
      <w:tr w:rsidR="006545A8" w:rsidRPr="005F0CB3" w14:paraId="32DE634C" w14:textId="77777777" w:rsidTr="007A4DC8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0B677DCE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报告名称</w:t>
            </w:r>
          </w:p>
        </w:tc>
        <w:tc>
          <w:tcPr>
            <w:tcW w:w="1548" w:type="dxa"/>
            <w:gridSpan w:val="3"/>
            <w:vAlign w:val="center"/>
          </w:tcPr>
          <w:p w14:paraId="1C520BF3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会议名称</w:t>
            </w:r>
          </w:p>
        </w:tc>
        <w:tc>
          <w:tcPr>
            <w:tcW w:w="1975" w:type="dxa"/>
            <w:gridSpan w:val="4"/>
            <w:vAlign w:val="center"/>
          </w:tcPr>
          <w:p w14:paraId="12A12107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主办方</w:t>
            </w:r>
          </w:p>
        </w:tc>
        <w:tc>
          <w:tcPr>
            <w:tcW w:w="1120" w:type="dxa"/>
            <w:gridSpan w:val="4"/>
            <w:vAlign w:val="center"/>
          </w:tcPr>
          <w:p w14:paraId="4A7CC26A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时间</w:t>
            </w:r>
          </w:p>
        </w:tc>
        <w:tc>
          <w:tcPr>
            <w:tcW w:w="1548" w:type="dxa"/>
            <w:gridSpan w:val="5"/>
            <w:vAlign w:val="center"/>
          </w:tcPr>
          <w:p w14:paraId="2F3B312E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地点</w:t>
            </w:r>
          </w:p>
        </w:tc>
        <w:tc>
          <w:tcPr>
            <w:tcW w:w="1548" w:type="dxa"/>
            <w:gridSpan w:val="2"/>
            <w:vAlign w:val="center"/>
          </w:tcPr>
          <w:p w14:paraId="0CDA6EEE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报告类别</w:t>
            </w:r>
          </w:p>
        </w:tc>
      </w:tr>
      <w:tr w:rsidR="006545A8" w:rsidRPr="00120222" w14:paraId="25A19955" w14:textId="77777777" w:rsidTr="007A4DC8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1894355A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08CF6FE7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190498DC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6068DC47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31D77E04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330A1A59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5A045A2A" w14:textId="77777777" w:rsidTr="007A4DC8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438412EB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3CD68E53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0E1ECE89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4EE62314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6DDC90C7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41AB0C51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25346E6F" w14:textId="77777777" w:rsidTr="007A4DC8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7403D5D2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522ECDF4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689FDC6F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57D88383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283A15BA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576051F1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126BC94F" w14:textId="77777777" w:rsidTr="007A4DC8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677D50AB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4D8CA0BD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26FF4CBA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2B2F3BC9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4E155B0C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2452AAB6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120222" w14:paraId="446BE995" w14:textId="77777777" w:rsidTr="007A4DC8">
        <w:trPr>
          <w:trHeight w:hRule="exact" w:val="896"/>
          <w:jc w:val="center"/>
        </w:trPr>
        <w:tc>
          <w:tcPr>
            <w:tcW w:w="1547" w:type="dxa"/>
            <w:gridSpan w:val="3"/>
            <w:vAlign w:val="center"/>
          </w:tcPr>
          <w:p w14:paraId="4C169039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3"/>
            <w:vAlign w:val="center"/>
          </w:tcPr>
          <w:p w14:paraId="18A7C136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975" w:type="dxa"/>
            <w:gridSpan w:val="4"/>
            <w:vAlign w:val="center"/>
          </w:tcPr>
          <w:p w14:paraId="76ABFAAC" w14:textId="77777777" w:rsidR="006545A8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120" w:type="dxa"/>
            <w:gridSpan w:val="4"/>
            <w:vAlign w:val="center"/>
          </w:tcPr>
          <w:p w14:paraId="3EBC9251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5"/>
            <w:vAlign w:val="center"/>
          </w:tcPr>
          <w:p w14:paraId="634614C0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48" w:type="dxa"/>
            <w:gridSpan w:val="2"/>
            <w:vAlign w:val="center"/>
          </w:tcPr>
          <w:p w14:paraId="1296F619" w14:textId="77777777" w:rsidR="006545A8" w:rsidRPr="00120222" w:rsidRDefault="006545A8" w:rsidP="006545A8">
            <w:pPr>
              <w:pStyle w:val="Default"/>
              <w:spacing w:line="320" w:lineRule="exac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5F3CDC59" w14:textId="77777777" w:rsidTr="007A4DC8">
        <w:trPr>
          <w:trHeight w:hRule="exact" w:val="896"/>
          <w:jc w:val="center"/>
        </w:trPr>
        <w:tc>
          <w:tcPr>
            <w:tcW w:w="9286" w:type="dxa"/>
            <w:gridSpan w:val="21"/>
            <w:vAlign w:val="center"/>
          </w:tcPr>
          <w:p w14:paraId="58C3811B" w14:textId="77777777" w:rsidR="006545A8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705DA5">
              <w:rPr>
                <w:rFonts w:ascii="仿宋_GB2312" w:eastAsia="仿宋_GB2312" w:hAnsi="仿宋" w:hint="eastAsia"/>
                <w:b/>
                <w:sz w:val="28"/>
                <w:szCs w:val="28"/>
              </w:rPr>
              <w:t>工作经历</w:t>
            </w:r>
            <w:r w:rsidRPr="00705DA5">
              <w:rPr>
                <w:rFonts w:ascii="仿宋_GB2312" w:eastAsia="仿宋_GB2312" w:hAnsi="仿宋" w:hint="eastAsia"/>
                <w:sz w:val="28"/>
                <w:szCs w:val="28"/>
              </w:rPr>
              <w:t>（请从当前工作岗位开始，按照</w:t>
            </w:r>
            <w:r>
              <w:rPr>
                <w:rFonts w:ascii="仿宋_GB2312" w:eastAsia="仿宋_GB2312" w:hAnsi="仿宋" w:hint="eastAsia"/>
                <w:sz w:val="28"/>
                <w:szCs w:val="28"/>
              </w:rPr>
              <w:t>时间</w:t>
            </w:r>
            <w:r w:rsidRPr="00705DA5">
              <w:rPr>
                <w:rFonts w:ascii="仿宋_GB2312" w:eastAsia="仿宋_GB2312" w:hAnsi="仿宋" w:hint="eastAsia"/>
                <w:sz w:val="28"/>
                <w:szCs w:val="28"/>
              </w:rPr>
              <w:t>倒序填写）</w:t>
            </w:r>
          </w:p>
        </w:tc>
      </w:tr>
      <w:tr w:rsidR="006545A8" w:rsidRPr="009C70BA" w14:paraId="20C93700" w14:textId="77777777" w:rsidTr="007A4DC8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3CDE1F9E" w14:textId="77777777" w:rsidR="006545A8" w:rsidRDefault="006545A8" w:rsidP="006545A8">
            <w:pPr>
              <w:pStyle w:val="Default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29" w:type="dxa"/>
            <w:gridSpan w:val="4"/>
            <w:vAlign w:val="center"/>
          </w:tcPr>
          <w:p w14:paraId="306FCFB5" w14:textId="77777777" w:rsidR="006545A8" w:rsidRDefault="006545A8" w:rsidP="006545A8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单位</w:t>
            </w:r>
          </w:p>
        </w:tc>
        <w:tc>
          <w:tcPr>
            <w:tcW w:w="1519" w:type="dxa"/>
            <w:gridSpan w:val="4"/>
            <w:vAlign w:val="center"/>
          </w:tcPr>
          <w:p w14:paraId="4C802E64" w14:textId="77777777" w:rsidR="006545A8" w:rsidRDefault="006545A8" w:rsidP="006545A8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部门</w:t>
            </w:r>
          </w:p>
        </w:tc>
        <w:tc>
          <w:tcPr>
            <w:tcW w:w="1518" w:type="dxa"/>
            <w:gridSpan w:val="4"/>
            <w:vAlign w:val="center"/>
          </w:tcPr>
          <w:p w14:paraId="6C8091C9" w14:textId="77777777" w:rsidR="006545A8" w:rsidRDefault="006545A8" w:rsidP="006545A8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职务</w:t>
            </w:r>
          </w:p>
        </w:tc>
        <w:tc>
          <w:tcPr>
            <w:tcW w:w="1522" w:type="dxa"/>
            <w:gridSpan w:val="5"/>
            <w:vAlign w:val="center"/>
          </w:tcPr>
          <w:p w14:paraId="1B65B599" w14:textId="77777777" w:rsidR="006545A8" w:rsidRDefault="006545A8" w:rsidP="006545A8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  <w:r w:rsidRPr="009C70BA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690" w:type="dxa"/>
            <w:gridSpan w:val="3"/>
            <w:vAlign w:val="center"/>
          </w:tcPr>
          <w:tbl>
            <w:tblPr>
              <w:tblW w:w="1451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1"/>
            </w:tblGrid>
            <w:tr w:rsidR="006545A8" w:rsidRPr="009C70BA" w14:paraId="6500EF84" w14:textId="77777777" w:rsidTr="00946C8B">
              <w:trPr>
                <w:trHeight w:val="120"/>
              </w:trPr>
              <w:tc>
                <w:tcPr>
                  <w:tcW w:w="1451" w:type="dxa"/>
                </w:tcPr>
                <w:p w14:paraId="27F45F83" w14:textId="77777777" w:rsidR="006545A8" w:rsidRDefault="006545A8" w:rsidP="006545A8">
                  <w:pPr>
                    <w:pStyle w:val="Default"/>
                    <w:jc w:val="center"/>
                    <w:rPr>
                      <w:rFonts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 w:rsidRPr="009C70BA">
                    <w:rPr>
                      <w:rFonts w:hAnsi="仿宋" w:cstheme="minorBidi" w:hint="eastAsia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6FF18D5E" w14:textId="77777777" w:rsidR="006545A8" w:rsidRDefault="006545A8" w:rsidP="006545A8">
            <w:pPr>
              <w:pStyle w:val="Default"/>
              <w:jc w:val="center"/>
              <w:rPr>
                <w:rFonts w:hAnsi="仿宋"/>
                <w:sz w:val="28"/>
                <w:szCs w:val="28"/>
              </w:rPr>
            </w:pPr>
          </w:p>
        </w:tc>
      </w:tr>
      <w:tr w:rsidR="006545A8" w:rsidRPr="009C70BA" w14:paraId="6C336E3D" w14:textId="77777777" w:rsidTr="007A4DC8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624FCB8C" w14:textId="77777777" w:rsidR="006545A8" w:rsidRDefault="006545A8" w:rsidP="006545A8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2A409DD1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0BF31A3E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084282A9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7A9B4177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312B7BA6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9C70BA" w14:paraId="1810AD07" w14:textId="77777777" w:rsidTr="007A4DC8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0C18F953" w14:textId="77777777" w:rsidR="006545A8" w:rsidRDefault="006545A8" w:rsidP="006545A8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35218CA4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631D3EDA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740111C6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6813DE4D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5D441619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9C70BA" w14:paraId="32EFA715" w14:textId="77777777" w:rsidTr="007A4DC8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52CAA741" w14:textId="77777777" w:rsidR="006545A8" w:rsidRDefault="006545A8" w:rsidP="006545A8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437F4DEB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05DCFA08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0970A73A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41CC16E4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4D96F2DB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9C70BA" w14:paraId="206BBC85" w14:textId="77777777" w:rsidTr="007A4DC8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2EE99D35" w14:textId="77777777" w:rsidR="006545A8" w:rsidRDefault="006545A8" w:rsidP="006545A8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5340C628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76FEC671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270FDC0E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2679DA6E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2BBD8388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9C70BA" w14:paraId="7767F9F2" w14:textId="77777777" w:rsidTr="007A4DC8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602BF210" w14:textId="77777777" w:rsidR="006545A8" w:rsidRDefault="006545A8" w:rsidP="006545A8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10F22F0D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3603B407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471E541F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718E1275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7267139A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9C70BA" w14:paraId="7E1998AE" w14:textId="77777777" w:rsidTr="007A4DC8">
        <w:trPr>
          <w:trHeight w:hRule="exact" w:val="896"/>
          <w:jc w:val="center"/>
        </w:trPr>
        <w:tc>
          <w:tcPr>
            <w:tcW w:w="808" w:type="dxa"/>
            <w:vAlign w:val="center"/>
          </w:tcPr>
          <w:p w14:paraId="6AECB49E" w14:textId="77777777" w:rsidR="006545A8" w:rsidRDefault="006545A8" w:rsidP="006545A8">
            <w:pPr>
              <w:pStyle w:val="Default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15DA0D68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694119EF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018CC6C9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22" w:type="dxa"/>
            <w:gridSpan w:val="5"/>
            <w:vAlign w:val="center"/>
          </w:tcPr>
          <w:p w14:paraId="10B2C226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690" w:type="dxa"/>
            <w:gridSpan w:val="3"/>
            <w:vAlign w:val="center"/>
          </w:tcPr>
          <w:p w14:paraId="34CED6F7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16218FC2" w14:textId="77777777" w:rsidTr="00B52EE5">
        <w:trPr>
          <w:trHeight w:val="851"/>
          <w:jc w:val="center"/>
        </w:trPr>
        <w:tc>
          <w:tcPr>
            <w:tcW w:w="9286" w:type="dxa"/>
            <w:gridSpan w:val="21"/>
            <w:vAlign w:val="center"/>
          </w:tcPr>
          <w:p w14:paraId="370356B1" w14:textId="77777777" w:rsidR="006545A8" w:rsidRDefault="006545A8" w:rsidP="006545A8">
            <w:pPr>
              <w:rPr>
                <w:rFonts w:ascii="仿宋_GB2312" w:eastAsia="仿宋_GB2312" w:hAnsi="仿宋"/>
                <w:b/>
                <w:sz w:val="28"/>
                <w:szCs w:val="28"/>
              </w:rPr>
            </w:pPr>
            <w:r w:rsidRPr="00705DA5">
              <w:rPr>
                <w:rFonts w:ascii="仿宋_GB2312" w:eastAsia="仿宋_GB2312" w:hAnsi="仿宋" w:hint="eastAsia"/>
                <w:b/>
                <w:sz w:val="28"/>
                <w:szCs w:val="28"/>
              </w:rPr>
              <w:lastRenderedPageBreak/>
              <w:t>教育背景</w:t>
            </w:r>
          </w:p>
        </w:tc>
      </w:tr>
      <w:tr w:rsidR="006545A8" w:rsidRPr="00C61DBE" w14:paraId="7EB93161" w14:textId="77777777" w:rsidTr="00B52EE5">
        <w:trPr>
          <w:trHeight w:val="851"/>
          <w:jc w:val="center"/>
        </w:trPr>
        <w:tc>
          <w:tcPr>
            <w:tcW w:w="808" w:type="dxa"/>
            <w:vAlign w:val="center"/>
          </w:tcPr>
          <w:p w14:paraId="2094B595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国家</w:t>
            </w:r>
          </w:p>
        </w:tc>
        <w:tc>
          <w:tcPr>
            <w:tcW w:w="2229" w:type="dxa"/>
            <w:gridSpan w:val="4"/>
            <w:vAlign w:val="center"/>
          </w:tcPr>
          <w:p w14:paraId="0406E023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院校</w:t>
            </w:r>
          </w:p>
        </w:tc>
        <w:tc>
          <w:tcPr>
            <w:tcW w:w="1519" w:type="dxa"/>
            <w:gridSpan w:val="4"/>
            <w:vAlign w:val="center"/>
          </w:tcPr>
          <w:p w14:paraId="16D14B60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专业</w:t>
            </w:r>
          </w:p>
        </w:tc>
        <w:tc>
          <w:tcPr>
            <w:tcW w:w="1518" w:type="dxa"/>
            <w:gridSpan w:val="4"/>
            <w:vAlign w:val="center"/>
          </w:tcPr>
          <w:p w14:paraId="76455F3D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学历</w:t>
            </w:r>
            <w:r w:rsidRPr="00C972D7">
              <w:rPr>
                <w:rFonts w:hAnsi="仿宋" w:cstheme="minorBidi"/>
                <w:color w:val="auto"/>
                <w:kern w:val="2"/>
                <w:sz w:val="28"/>
                <w:szCs w:val="28"/>
              </w:rPr>
              <w:t>/</w:t>
            </w: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学位</w:t>
            </w:r>
          </w:p>
        </w:tc>
        <w:tc>
          <w:tcPr>
            <w:tcW w:w="1406" w:type="dxa"/>
            <w:gridSpan w:val="4"/>
            <w:vAlign w:val="center"/>
          </w:tcPr>
          <w:p w14:paraId="5E639E4B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  <w:r w:rsidRPr="00C972D7">
              <w:rPr>
                <w:rFonts w:hAnsi="仿宋" w:cstheme="minorBidi" w:hint="eastAsia"/>
                <w:color w:val="auto"/>
                <w:kern w:val="2"/>
                <w:sz w:val="28"/>
                <w:szCs w:val="28"/>
              </w:rPr>
              <w:t>起始时间</w:t>
            </w:r>
          </w:p>
        </w:tc>
        <w:tc>
          <w:tcPr>
            <w:tcW w:w="1806" w:type="dxa"/>
            <w:gridSpan w:val="4"/>
            <w:vAlign w:val="center"/>
          </w:tcPr>
          <w:tbl>
            <w:tblPr>
              <w:tblW w:w="1451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1"/>
            </w:tblGrid>
            <w:tr w:rsidR="006545A8" w:rsidRPr="009C70BA" w14:paraId="14C350DE" w14:textId="77777777" w:rsidTr="009C70BA">
              <w:trPr>
                <w:trHeight w:val="120"/>
              </w:trPr>
              <w:tc>
                <w:tcPr>
                  <w:tcW w:w="1451" w:type="dxa"/>
                </w:tcPr>
                <w:p w14:paraId="2EBC9C42" w14:textId="77777777" w:rsidR="006545A8" w:rsidRDefault="006545A8" w:rsidP="006545A8">
                  <w:pPr>
                    <w:pStyle w:val="Default"/>
                    <w:ind w:leftChars="-91" w:left="-190" w:rightChars="-120" w:right="-252" w:hanging="1"/>
                    <w:jc w:val="center"/>
                    <w:rPr>
                      <w:rFonts w:hAnsi="仿宋" w:cstheme="minorBidi"/>
                      <w:color w:val="auto"/>
                      <w:kern w:val="2"/>
                      <w:sz w:val="28"/>
                      <w:szCs w:val="28"/>
                    </w:rPr>
                  </w:pPr>
                  <w:r w:rsidRPr="00C972D7">
                    <w:rPr>
                      <w:rFonts w:hAnsi="仿宋" w:cstheme="minorBidi" w:hint="eastAsia"/>
                      <w:color w:val="auto"/>
                      <w:kern w:val="2"/>
                      <w:sz w:val="28"/>
                      <w:szCs w:val="28"/>
                    </w:rPr>
                    <w:t>结束时间</w:t>
                  </w:r>
                </w:p>
              </w:tc>
            </w:tr>
          </w:tbl>
          <w:p w14:paraId="240213AA" w14:textId="77777777" w:rsidR="006545A8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6D956052" w14:textId="77777777" w:rsidTr="00B52EE5">
        <w:trPr>
          <w:trHeight w:val="851"/>
          <w:jc w:val="center"/>
        </w:trPr>
        <w:tc>
          <w:tcPr>
            <w:tcW w:w="808" w:type="dxa"/>
            <w:vAlign w:val="center"/>
          </w:tcPr>
          <w:p w14:paraId="21A8412A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4ED8A387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68063F84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52BFA41D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1D07BB5D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4CAB958F" w14:textId="77777777" w:rsidR="006545A8" w:rsidRPr="009C70BA" w:rsidRDefault="006545A8" w:rsidP="006545A8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58030A92" w14:textId="77777777" w:rsidTr="00B52EE5">
        <w:trPr>
          <w:trHeight w:val="851"/>
          <w:jc w:val="center"/>
        </w:trPr>
        <w:tc>
          <w:tcPr>
            <w:tcW w:w="808" w:type="dxa"/>
            <w:vAlign w:val="center"/>
          </w:tcPr>
          <w:p w14:paraId="169D0DAC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222237E8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15C79082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23FF7ACF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1B1717CA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5FF869E3" w14:textId="77777777" w:rsidR="006545A8" w:rsidRPr="009C70BA" w:rsidRDefault="006545A8" w:rsidP="006545A8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19715A8D" w14:textId="77777777" w:rsidTr="00B52EE5">
        <w:trPr>
          <w:trHeight w:val="851"/>
          <w:jc w:val="center"/>
        </w:trPr>
        <w:tc>
          <w:tcPr>
            <w:tcW w:w="808" w:type="dxa"/>
            <w:vAlign w:val="center"/>
          </w:tcPr>
          <w:p w14:paraId="07B96C78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6F82DA82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0A059FCC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14CFFE3F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0A598604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2776F3BD" w14:textId="77777777" w:rsidR="006545A8" w:rsidRPr="009C70BA" w:rsidRDefault="006545A8" w:rsidP="006545A8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0F7F3784" w14:textId="77777777" w:rsidTr="00B52EE5">
        <w:trPr>
          <w:trHeight w:val="851"/>
          <w:jc w:val="center"/>
        </w:trPr>
        <w:tc>
          <w:tcPr>
            <w:tcW w:w="808" w:type="dxa"/>
            <w:vAlign w:val="center"/>
          </w:tcPr>
          <w:p w14:paraId="2CAB923D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4D15FEC8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5FDC2994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1C33F453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1030DAAA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3D415C50" w14:textId="77777777" w:rsidR="006545A8" w:rsidRPr="009C70BA" w:rsidRDefault="006545A8" w:rsidP="006545A8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4637470B" w14:textId="77777777" w:rsidTr="00B52EE5">
        <w:trPr>
          <w:trHeight w:val="851"/>
          <w:jc w:val="center"/>
        </w:trPr>
        <w:tc>
          <w:tcPr>
            <w:tcW w:w="808" w:type="dxa"/>
            <w:vAlign w:val="center"/>
          </w:tcPr>
          <w:p w14:paraId="1E817D40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68AEBFDD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1303634B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0404FE34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4E98CF15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574D2953" w14:textId="77777777" w:rsidR="006545A8" w:rsidRPr="009C70BA" w:rsidRDefault="006545A8" w:rsidP="006545A8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  <w:tr w:rsidR="006545A8" w:rsidRPr="00C61DBE" w14:paraId="0ED7BCC7" w14:textId="77777777" w:rsidTr="00B52EE5">
        <w:trPr>
          <w:trHeight w:val="851"/>
          <w:jc w:val="center"/>
        </w:trPr>
        <w:tc>
          <w:tcPr>
            <w:tcW w:w="808" w:type="dxa"/>
            <w:vAlign w:val="center"/>
          </w:tcPr>
          <w:p w14:paraId="51AD4E6E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2229" w:type="dxa"/>
            <w:gridSpan w:val="4"/>
            <w:vAlign w:val="center"/>
          </w:tcPr>
          <w:p w14:paraId="00A6BF36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9" w:type="dxa"/>
            <w:gridSpan w:val="4"/>
            <w:vAlign w:val="center"/>
          </w:tcPr>
          <w:p w14:paraId="180227A7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518" w:type="dxa"/>
            <w:gridSpan w:val="4"/>
            <w:vAlign w:val="center"/>
          </w:tcPr>
          <w:p w14:paraId="25B7EB84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406" w:type="dxa"/>
            <w:gridSpan w:val="4"/>
            <w:vAlign w:val="center"/>
          </w:tcPr>
          <w:p w14:paraId="1BD2EEA0" w14:textId="77777777" w:rsidR="006545A8" w:rsidRPr="009C70BA" w:rsidRDefault="006545A8" w:rsidP="006545A8">
            <w:pPr>
              <w:pStyle w:val="Default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  <w:tc>
          <w:tcPr>
            <w:tcW w:w="1806" w:type="dxa"/>
            <w:gridSpan w:val="4"/>
            <w:vAlign w:val="center"/>
          </w:tcPr>
          <w:p w14:paraId="06192CC9" w14:textId="77777777" w:rsidR="006545A8" w:rsidRPr="009C70BA" w:rsidRDefault="006545A8" w:rsidP="006545A8">
            <w:pPr>
              <w:pStyle w:val="Default"/>
              <w:ind w:leftChars="-91" w:left="-190" w:rightChars="-120" w:right="-252" w:hanging="1"/>
              <w:jc w:val="center"/>
              <w:rPr>
                <w:rFonts w:hAnsi="仿宋" w:cstheme="minorBidi"/>
                <w:color w:val="auto"/>
                <w:kern w:val="2"/>
                <w:sz w:val="28"/>
                <w:szCs w:val="28"/>
              </w:rPr>
            </w:pPr>
          </w:p>
        </w:tc>
      </w:tr>
    </w:tbl>
    <w:p w14:paraId="0571DE66" w14:textId="77777777" w:rsidR="00534488" w:rsidRDefault="00534488"/>
    <w:sectPr w:rsidR="00534488" w:rsidSect="00BE1ADE">
      <w:pgSz w:w="11906" w:h="16838"/>
      <w:pgMar w:top="1418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EC3EA" w14:textId="77777777" w:rsidR="00272830" w:rsidRDefault="00272830" w:rsidP="0005765B">
      <w:r>
        <w:separator/>
      </w:r>
    </w:p>
  </w:endnote>
  <w:endnote w:type="continuationSeparator" w:id="0">
    <w:p w14:paraId="0C4F1216" w14:textId="77777777" w:rsidR="00272830" w:rsidRDefault="00272830" w:rsidP="00057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小标宋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52AAC" w14:textId="77777777" w:rsidR="00272830" w:rsidRDefault="00272830" w:rsidP="0005765B">
      <w:r>
        <w:separator/>
      </w:r>
    </w:p>
  </w:footnote>
  <w:footnote w:type="continuationSeparator" w:id="0">
    <w:p w14:paraId="2222F666" w14:textId="77777777" w:rsidR="00272830" w:rsidRDefault="00272830" w:rsidP="000576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233B"/>
    <w:multiLevelType w:val="hybridMultilevel"/>
    <w:tmpl w:val="865CE67E"/>
    <w:lvl w:ilvl="0" w:tplc="FF9CB808">
      <w:numFmt w:val="bullet"/>
      <w:lvlText w:val="□"/>
      <w:lvlJc w:val="left"/>
      <w:pPr>
        <w:ind w:left="360" w:hanging="360"/>
      </w:pPr>
      <w:rPr>
        <w:rFonts w:ascii="仿宋_GB2312" w:eastAsia="仿宋_GB2312" w:hAnsi="仿宋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42283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awNLc0tjCxtDBR0lEKTi0uzszPAykwrAUAgIHcBSwAAAA="/>
  </w:docVars>
  <w:rsids>
    <w:rsidRoot w:val="006755B6"/>
    <w:rsid w:val="00016A08"/>
    <w:rsid w:val="0005765B"/>
    <w:rsid w:val="000B471C"/>
    <w:rsid w:val="000C08DB"/>
    <w:rsid w:val="000D239C"/>
    <w:rsid w:val="000D7E35"/>
    <w:rsid w:val="00120222"/>
    <w:rsid w:val="001C441D"/>
    <w:rsid w:val="00272830"/>
    <w:rsid w:val="002D2ACE"/>
    <w:rsid w:val="002E6F12"/>
    <w:rsid w:val="00337179"/>
    <w:rsid w:val="003B6F77"/>
    <w:rsid w:val="00491AB2"/>
    <w:rsid w:val="004A7D9A"/>
    <w:rsid w:val="00511AC1"/>
    <w:rsid w:val="00534488"/>
    <w:rsid w:val="00580852"/>
    <w:rsid w:val="00585E4A"/>
    <w:rsid w:val="0059182D"/>
    <w:rsid w:val="005F0CB3"/>
    <w:rsid w:val="006545A8"/>
    <w:rsid w:val="006569C4"/>
    <w:rsid w:val="006755B6"/>
    <w:rsid w:val="006F4557"/>
    <w:rsid w:val="00705DA5"/>
    <w:rsid w:val="00730AED"/>
    <w:rsid w:val="007331C3"/>
    <w:rsid w:val="007A4DC8"/>
    <w:rsid w:val="008E5A21"/>
    <w:rsid w:val="009336E0"/>
    <w:rsid w:val="00960CBC"/>
    <w:rsid w:val="009C2BF2"/>
    <w:rsid w:val="009C70BA"/>
    <w:rsid w:val="00AC13A5"/>
    <w:rsid w:val="00B03ADD"/>
    <w:rsid w:val="00B247AE"/>
    <w:rsid w:val="00B47FA6"/>
    <w:rsid w:val="00B50DBE"/>
    <w:rsid w:val="00B52EE5"/>
    <w:rsid w:val="00B85278"/>
    <w:rsid w:val="00BC4E6E"/>
    <w:rsid w:val="00BD0E11"/>
    <w:rsid w:val="00BD7B45"/>
    <w:rsid w:val="00BE1ADE"/>
    <w:rsid w:val="00C20787"/>
    <w:rsid w:val="00C61DBE"/>
    <w:rsid w:val="00C620FD"/>
    <w:rsid w:val="00C65FD0"/>
    <w:rsid w:val="00C74876"/>
    <w:rsid w:val="00C972D7"/>
    <w:rsid w:val="00CB3181"/>
    <w:rsid w:val="00D16A19"/>
    <w:rsid w:val="00D737CB"/>
    <w:rsid w:val="00DA4B56"/>
    <w:rsid w:val="00DD1769"/>
    <w:rsid w:val="00E41850"/>
    <w:rsid w:val="00EB02FC"/>
    <w:rsid w:val="00EC33F0"/>
    <w:rsid w:val="00EF0C0C"/>
    <w:rsid w:val="00F12950"/>
    <w:rsid w:val="00F17547"/>
    <w:rsid w:val="00FF2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620CAE"/>
  <w15:docId w15:val="{D74007D1-2723-4C43-8B70-A4B1CBAFC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7E3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61DBE"/>
    <w:pPr>
      <w:keepNext/>
      <w:keepLines/>
      <w:spacing w:before="100" w:beforeAutospacing="1" w:after="100" w:afterAutospacing="1" w:line="360" w:lineRule="auto"/>
      <w:jc w:val="center"/>
      <w:outlineLvl w:val="0"/>
    </w:pPr>
    <w:rPr>
      <w:rFonts w:ascii="Times New Roman" w:eastAsia="小标宋" w:hAnsi="Times New Roman"/>
      <w:bCs/>
      <w:kern w:val="44"/>
      <w:sz w:val="36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75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576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5765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576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5765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61DBE"/>
    <w:rPr>
      <w:rFonts w:ascii="Times New Roman" w:eastAsia="小标宋" w:hAnsi="Times New Roman"/>
      <w:bCs/>
      <w:kern w:val="44"/>
      <w:sz w:val="36"/>
      <w:szCs w:val="44"/>
    </w:rPr>
  </w:style>
  <w:style w:type="paragraph" w:styleId="a8">
    <w:name w:val="Balloon Text"/>
    <w:basedOn w:val="a"/>
    <w:link w:val="a9"/>
    <w:uiPriority w:val="99"/>
    <w:semiHidden/>
    <w:unhideWhenUsed/>
    <w:rsid w:val="009C2BF2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C2BF2"/>
    <w:rPr>
      <w:sz w:val="18"/>
      <w:szCs w:val="18"/>
    </w:rPr>
  </w:style>
  <w:style w:type="paragraph" w:customStyle="1" w:styleId="Default">
    <w:name w:val="Default"/>
    <w:rsid w:val="009C70BA"/>
    <w:pPr>
      <w:widowControl w:val="0"/>
      <w:autoSpaceDE w:val="0"/>
      <w:autoSpaceDN w:val="0"/>
      <w:adjustRightInd w:val="0"/>
    </w:pPr>
    <w:rPr>
      <w:rFonts w:ascii="仿宋_GB2312" w:eastAsia="仿宋_GB2312" w:cs="仿宋_GB2312"/>
      <w:color w:val="000000"/>
      <w:kern w:val="0"/>
      <w:sz w:val="24"/>
      <w:szCs w:val="24"/>
    </w:rPr>
  </w:style>
  <w:style w:type="paragraph" w:styleId="aa">
    <w:name w:val="List Paragraph"/>
    <w:basedOn w:val="a"/>
    <w:uiPriority w:val="34"/>
    <w:qFormat/>
    <w:rsid w:val="006545A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95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j</dc:creator>
  <cp:lastModifiedBy>佟 蕊</cp:lastModifiedBy>
  <cp:revision>10</cp:revision>
  <dcterms:created xsi:type="dcterms:W3CDTF">2016-08-07T15:47:00Z</dcterms:created>
  <dcterms:modified xsi:type="dcterms:W3CDTF">2022-06-23T08:15:00Z</dcterms:modified>
</cp:coreProperties>
</file>